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9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c682384-86b4-4ba7-8bb3-f32bb8c77cbf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682384-86b4-4ba7-8bb3-f32bb8c77cbf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ae060bf-297b-4da8-a97a-583b286842fc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ae060bf-297b-4da8-a97a-583b286842fc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aabdcca-6524-48f3-9b95-ee58d5e9ddf2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aabdcca-6524-48f3-9b95-ee58d5e9ddf2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8199d0a-4ad4-4d5a-b227-ae8a9728be91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8199d0a-4ad4-4d5a-b227-ae8a9728be91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6b5e6c9-9f09-4c3d-8414-32dffe93419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6b5e6c9-9f09-4c3d-8414-32dffe934194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232f92e-40fd-4cb0-a35b-67f7a390a94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232f92e-40fd-4cb0-a35b-67f7a390a948"/>
      <w:r>
        <w:rPr>
          <w:rFonts/>
          <w:b w:val="true"/>
        </w:rPr>
        <w:t xml:space="preserve">: </w:t>
      </w:r>
      <w:r>
        <w:t xml:space="preserve">B - Enoncé 14 : La consommation de Puff Bars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062c01d-97e6-4eda-a492-5c0746b91bd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062c01d-97e6-4eda-a492-5c0746b91bd3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21bf908-3b4d-45cc-a469-067aa9d4d19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21bf908-3b4d-45cc-a469-067aa9d4d194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2422d63-c57f-410d-841e-9aab63799ba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2422d63-c57f-410d-841e-9aab63799baf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5eff98d-132b-49db-88d3-6da3f884c7cf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5eff98d-132b-49db-88d3-6da3f884c7cf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c869bfc-9b7e-40b6-91b4-58a6112fd036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c869bfc-9b7e-40b6-91b4-58a6112fd036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440963d-9391-4bee-aebf-82b0e7b4574e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440963d-9391-4bee-aebf-82b0e7b4574e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9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8a939a21f4c82815c8b92e905cf391afdd40923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9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9:09Z</dcterms:created>
  <dcterms:modified xsi:type="dcterms:W3CDTF">2024-02-05T14:49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9</vt:lpwstr>
  </property>
</Properties>
</file>